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86B30" w14:textId="6190C3F3" w:rsidR="00A03EC6" w:rsidRPr="00045AA6" w:rsidRDefault="00045AA6" w:rsidP="00A03EC6">
      <w:pPr>
        <w:rPr>
          <w:rFonts w:ascii="Tahoma" w:eastAsia="+mn-ea" w:hAnsi="Tahoma" w:cs="Tahoma"/>
          <w:kern w:val="24"/>
          <w:sz w:val="20"/>
          <w:szCs w:val="20"/>
        </w:rPr>
      </w:pPr>
      <w:r>
        <w:rPr>
          <w:rFonts w:ascii="Tahoma" w:eastAsia="Tahoma" w:hAnsi="Tahoma" w:cs="Tahoma"/>
          <w:b/>
          <w:bCs/>
          <w:sz w:val="32"/>
          <w:szCs w:val="32"/>
        </w:rPr>
        <w:t>Career-Themed Integration</w:t>
      </w:r>
      <w:r w:rsidR="00F07DB0">
        <w:rPr>
          <w:rFonts w:ascii="Tahoma" w:eastAsia="Tahoma" w:hAnsi="Tahoma" w:cs="Tahoma"/>
          <w:b/>
          <w:bCs/>
          <w:sz w:val="32"/>
          <w:szCs w:val="32"/>
        </w:rPr>
        <w:t xml:space="preserve"> Template</w:t>
      </w:r>
    </w:p>
    <w:tbl>
      <w:tblPr>
        <w:tblStyle w:val="myOwnTableStyle11"/>
        <w:tblpPr w:leftFromText="180" w:rightFromText="180" w:vertAnchor="text" w:tblpXSpec="center" w:tblpY="1"/>
        <w:tblOverlap w:val="never"/>
        <w:tblW w:w="500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none" w:sz="0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10"/>
      </w:tblGrid>
      <w:tr w:rsidR="00A03EC6" w:rsidRPr="00045AA6" w14:paraId="5B03722D" w14:textId="77777777" w:rsidTr="006851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8"/>
          <w:jc w:val="center"/>
        </w:trPr>
        <w:tc>
          <w:tcPr>
            <w:tcW w:w="5000" w:type="pct"/>
            <w:tcBorders>
              <w:bottom w:val="none" w:sz="0" w:space="0" w:color="auto"/>
            </w:tcBorders>
            <w:shd w:val="clear" w:color="auto" w:fill="00B050"/>
            <w:vAlign w:val="center"/>
          </w:tcPr>
          <w:p w14:paraId="2284C843" w14:textId="6A841A3C" w:rsidR="00A03EC6" w:rsidRPr="00045AA6" w:rsidRDefault="00A03EC6" w:rsidP="00ED0036">
            <w:pPr>
              <w:spacing w:before="60" w:after="60"/>
              <w:rPr>
                <w:rFonts w:ascii="Tahoma" w:hAnsi="Tahoma" w:cs="Tahoma"/>
                <w:b/>
                <w:color w:val="FFFFFF" w:themeColor="background1"/>
              </w:rPr>
            </w:pPr>
            <w:r w:rsidRPr="00045AA6">
              <w:rPr>
                <w:rFonts w:ascii="Tahoma" w:hAnsi="Tahoma" w:cs="Tahoma"/>
                <w:b/>
                <w:color w:val="FFFFFF" w:themeColor="background1"/>
              </w:rPr>
              <w:t>Program of Study/Integration 3.1.c:</w:t>
            </w:r>
            <w:r w:rsidRPr="00045AA6">
              <w:rPr>
                <w:rFonts w:ascii="Tahoma" w:hAnsi="Tahoma" w:cs="Tahoma"/>
                <w:color w:val="FFFFFF" w:themeColor="background1"/>
              </w:rPr>
              <w:t xml:space="preserve"> </w:t>
            </w:r>
            <w:r w:rsidR="00DC73AC" w:rsidRPr="00DC73AC">
              <w:rPr>
                <w:rFonts w:ascii="Tahoma" w:hAnsi="Tahoma" w:cs="Tahoma"/>
                <w:color w:val="FFFFFF" w:themeColor="background1"/>
              </w:rPr>
              <w:t xml:space="preserve">Students demonstrate attainment of </w:t>
            </w:r>
            <w:r w:rsidR="00563549">
              <w:rPr>
                <w:rFonts w:ascii="Tahoma" w:hAnsi="Tahoma" w:cs="Tahoma"/>
                <w:color w:val="FFFFFF" w:themeColor="background1"/>
              </w:rPr>
              <w:t>career-readiness</w:t>
            </w:r>
            <w:r w:rsidR="00DC73AC" w:rsidRPr="00DC73AC">
              <w:rPr>
                <w:rFonts w:ascii="Tahoma" w:hAnsi="Tahoma" w:cs="Tahoma"/>
                <w:color w:val="FFFFFF" w:themeColor="background1"/>
              </w:rPr>
              <w:t xml:space="preserve"> competencies through authentic project</w:t>
            </w:r>
            <w:r w:rsidR="00563549">
              <w:rPr>
                <w:rFonts w:ascii="Tahoma" w:hAnsi="Tahoma" w:cs="Tahoma"/>
                <w:color w:val="FFFFFF" w:themeColor="background1"/>
              </w:rPr>
              <w:t xml:space="preserve"> learning experiences</w:t>
            </w:r>
            <w:r w:rsidR="00DC73AC" w:rsidRPr="00DC73AC">
              <w:rPr>
                <w:rFonts w:ascii="Tahoma" w:hAnsi="Tahoma" w:cs="Tahoma"/>
                <w:color w:val="FFFFFF" w:themeColor="background1"/>
              </w:rPr>
              <w:t xml:space="preserve"> (aka, Project-Based Learning).</w:t>
            </w:r>
          </w:p>
        </w:tc>
      </w:tr>
    </w:tbl>
    <w:tbl>
      <w:tblPr>
        <w:tblStyle w:val="TableGrid1"/>
        <w:tblW w:w="14215" w:type="dxa"/>
        <w:jc w:val="center"/>
        <w:tblLook w:val="04A0" w:firstRow="1" w:lastRow="0" w:firstColumn="1" w:lastColumn="0" w:noHBand="0" w:noVBand="1"/>
      </w:tblPr>
      <w:tblGrid>
        <w:gridCol w:w="3100"/>
        <w:gridCol w:w="7695"/>
        <w:gridCol w:w="2520"/>
        <w:gridCol w:w="900"/>
      </w:tblGrid>
      <w:tr w:rsidR="00205D54" w:rsidRPr="00F07DB0" w14:paraId="061D0D09" w14:textId="77777777" w:rsidTr="007A3443">
        <w:trPr>
          <w:trHeight w:val="661"/>
          <w:jc w:val="center"/>
        </w:trPr>
        <w:tc>
          <w:tcPr>
            <w:tcW w:w="3100" w:type="dxa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2E401F43" w14:textId="6EE2E2AD" w:rsidR="00205D54" w:rsidRPr="006C0A2E" w:rsidRDefault="00591651" w:rsidP="00ED0036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</w:pPr>
            <w:r w:rsidRPr="006C0A2E"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  <w:t>Strategic Action</w:t>
            </w:r>
          </w:p>
        </w:tc>
        <w:tc>
          <w:tcPr>
            <w:tcW w:w="7695" w:type="dxa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6CFC0AEE" w14:textId="111EFF56" w:rsidR="00205D54" w:rsidRPr="006C0A2E" w:rsidRDefault="00205D54" w:rsidP="00591651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</w:pPr>
            <w:r w:rsidRPr="006C0A2E"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  <w:t>Description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4C5C5549" w14:textId="62DC4F34" w:rsidR="00205D54" w:rsidRPr="006C0A2E" w:rsidRDefault="007441FD" w:rsidP="00ED0036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</w:pPr>
            <w:r w:rsidRPr="006C0A2E"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  <w:t>Industry Professional</w:t>
            </w:r>
            <w:r w:rsidR="007A3443"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  <w:t>s</w:t>
            </w:r>
            <w:r w:rsidRPr="006C0A2E"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  <w:t xml:space="preserve"> </w:t>
            </w:r>
            <w:r w:rsidR="004C0D6F" w:rsidRPr="006C0A2E"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  <w:br/>
            </w:r>
            <w:r w:rsidRPr="006C0A2E"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  <w:t xml:space="preserve">involved </w:t>
            </w:r>
            <w:r w:rsidR="006C0A2E" w:rsidRPr="006C0A2E"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  <w:t>with</w:t>
            </w:r>
            <w:r w:rsidRPr="006C0A2E"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  <w:t xml:space="preserve"> </w:t>
            </w:r>
            <w:r w:rsidR="006C0A2E" w:rsidRPr="006C0A2E"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  <w:t>project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0D40B2EE" w14:textId="3CDFE155" w:rsidR="00205D54" w:rsidRPr="006C0A2E" w:rsidRDefault="00205D54" w:rsidP="00ED0036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</w:pPr>
            <w:r w:rsidRPr="006C0A2E"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  <w:t>Grade Levels</w:t>
            </w:r>
          </w:p>
        </w:tc>
      </w:tr>
      <w:tr w:rsidR="00C25A44" w:rsidRPr="00192321" w14:paraId="0593B4EF" w14:textId="77777777" w:rsidTr="007A3443">
        <w:trPr>
          <w:trHeight w:val="1240"/>
          <w:jc w:val="center"/>
        </w:trPr>
        <w:tc>
          <w:tcPr>
            <w:tcW w:w="3100" w:type="dxa"/>
            <w:vMerge w:val="restart"/>
            <w:tcBorders>
              <w:top w:val="single" w:sz="4" w:space="0" w:color="auto"/>
            </w:tcBorders>
            <w:vAlign w:val="center"/>
          </w:tcPr>
          <w:p w14:paraId="4C118B50" w14:textId="4FEA532F" w:rsidR="0044221A" w:rsidRPr="00563549" w:rsidRDefault="003F2291" w:rsidP="0044221A">
            <w:pPr>
              <w:spacing w:before="120" w:after="120" w:line="240" w:lineRule="auto"/>
              <w:rPr>
                <w:rFonts w:ascii="Tahoma" w:eastAsia="Calibri" w:hAnsi="Tahoma" w:cs="Tahoma"/>
                <w:sz w:val="20"/>
                <w:szCs w:val="20"/>
              </w:rPr>
            </w:pPr>
            <w:r w:rsidRPr="00563549">
              <w:rPr>
                <w:rFonts w:ascii="Tahoma" w:eastAsia="Calibri" w:hAnsi="Tahoma" w:cs="Tahoma"/>
                <w:sz w:val="20"/>
                <w:szCs w:val="20"/>
              </w:rPr>
              <w:t xml:space="preserve">Implementing extended length (10+ days) </w:t>
            </w:r>
            <w:r w:rsidR="00563549" w:rsidRPr="00563549">
              <w:rPr>
                <w:rFonts w:ascii="Tahoma" w:eastAsia="Calibri" w:hAnsi="Tahoma" w:cs="Tahoma"/>
                <w:sz w:val="20"/>
                <w:szCs w:val="20"/>
              </w:rPr>
              <w:t xml:space="preserve">authentic project learning experiences that </w:t>
            </w:r>
            <w:r w:rsidRPr="00563549">
              <w:rPr>
                <w:rFonts w:ascii="Tahoma" w:eastAsia="Calibri" w:hAnsi="Tahoma" w:cs="Tahoma"/>
                <w:sz w:val="20"/>
                <w:szCs w:val="20"/>
              </w:rPr>
              <w:t>provide</w:t>
            </w:r>
            <w:r w:rsidR="00563549" w:rsidRPr="00563549">
              <w:rPr>
                <w:rFonts w:ascii="Tahoma" w:eastAsia="Calibri" w:hAnsi="Tahoma" w:cs="Tahoma"/>
                <w:sz w:val="20"/>
                <w:szCs w:val="20"/>
              </w:rPr>
              <w:t xml:space="preserve"> innovative</w:t>
            </w:r>
            <w:r w:rsidRPr="00563549">
              <w:rPr>
                <w:rFonts w:ascii="Tahoma" w:eastAsia="Calibri" w:hAnsi="Tahoma" w:cs="Tahoma"/>
                <w:sz w:val="20"/>
                <w:szCs w:val="20"/>
              </w:rPr>
              <w:t xml:space="preserve"> </w:t>
            </w:r>
            <w:r w:rsidR="00563549" w:rsidRPr="00563549">
              <w:rPr>
                <w:rFonts w:ascii="Tahoma" w:eastAsia="Calibri" w:hAnsi="Tahoma" w:cs="Tahoma"/>
                <w:sz w:val="20"/>
                <w:szCs w:val="20"/>
              </w:rPr>
              <w:t>solutions to real-world challenges.</w:t>
            </w:r>
          </w:p>
          <w:p w14:paraId="7A7BD927" w14:textId="7EE4C334" w:rsidR="00C25A44" w:rsidRPr="00563549" w:rsidRDefault="0044221A" w:rsidP="0044221A">
            <w:pPr>
              <w:spacing w:before="120" w:after="120" w:line="240" w:lineRule="auto"/>
              <w:rPr>
                <w:rFonts w:ascii="Tahoma" w:eastAsia="Calibri" w:hAnsi="Tahoma" w:cs="Tahoma"/>
                <w:i/>
                <w:iCs/>
                <w:color w:val="00B050"/>
                <w:sz w:val="18"/>
                <w:szCs w:val="18"/>
              </w:rPr>
            </w:pPr>
            <w:r w:rsidRPr="00563549">
              <w:rPr>
                <w:rFonts w:ascii="Tahoma" w:eastAsia="Calibri" w:hAnsi="Tahoma" w:cs="Tahoma"/>
                <w:i/>
                <w:iCs/>
                <w:color w:val="00B050"/>
                <w:sz w:val="18"/>
                <w:szCs w:val="18"/>
              </w:rPr>
              <w:t xml:space="preserve">*Include </w:t>
            </w:r>
            <w:r w:rsidR="003F2291" w:rsidRPr="00563549">
              <w:rPr>
                <w:rFonts w:ascii="Tahoma" w:eastAsia="Calibri" w:hAnsi="Tahoma" w:cs="Tahoma"/>
                <w:i/>
                <w:iCs/>
                <w:color w:val="00B050"/>
                <w:sz w:val="18"/>
                <w:szCs w:val="18"/>
              </w:rPr>
              <w:t>project length</w:t>
            </w:r>
            <w:r w:rsidRPr="00563549">
              <w:rPr>
                <w:rFonts w:ascii="Tahoma" w:eastAsia="Calibri" w:hAnsi="Tahoma" w:cs="Tahoma"/>
                <w:i/>
                <w:iCs/>
                <w:color w:val="00B050"/>
                <w:sz w:val="18"/>
                <w:szCs w:val="18"/>
              </w:rPr>
              <w:t xml:space="preserve"> in the description.</w:t>
            </w:r>
          </w:p>
          <w:p w14:paraId="0E906113" w14:textId="36512105" w:rsidR="00F72DA2" w:rsidRPr="00563549" w:rsidRDefault="00F72DA2" w:rsidP="0044221A">
            <w:pPr>
              <w:spacing w:before="120" w:after="120" w:line="240" w:lineRule="auto"/>
              <w:rPr>
                <w:rFonts w:ascii="Tahoma" w:eastAsia="Calibri" w:hAnsi="Tahoma" w:cs="Tahoma"/>
                <w:sz w:val="20"/>
                <w:szCs w:val="20"/>
              </w:rPr>
            </w:pPr>
            <w:r w:rsidRPr="00563549">
              <w:rPr>
                <w:rFonts w:ascii="Tahoma" w:eastAsia="Calibri" w:hAnsi="Tahoma" w:cs="Tahoma"/>
                <w:i/>
                <w:iCs/>
                <w:sz w:val="18"/>
                <w:szCs w:val="18"/>
              </w:rPr>
              <w:t>Examples: NAF designed Passport Expeditions, participation in one of the monthly calendar projects such as Engineer’s Week, Computer Science Education Week, or an academy focused project which has students work on a group project to solve a challenge/problem</w:t>
            </w:r>
          </w:p>
        </w:tc>
        <w:tc>
          <w:tcPr>
            <w:tcW w:w="7695" w:type="dxa"/>
            <w:tcBorders>
              <w:top w:val="single" w:sz="4" w:space="0" w:color="auto"/>
            </w:tcBorders>
          </w:tcPr>
          <w:p w14:paraId="53E8CA47" w14:textId="73387F48" w:rsidR="00C25A44" w:rsidRPr="00563549" w:rsidRDefault="00C25A44" w:rsidP="00FD5AA0">
            <w:pPr>
              <w:spacing w:before="60" w:after="60" w:line="240" w:lineRule="auto"/>
              <w:rPr>
                <w:rFonts w:ascii="Tahoma" w:eastAsia="Calibri" w:hAnsi="Tahoma" w:cs="Tahoma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24A4DE5C" w14:textId="77777777" w:rsidR="00C25A44" w:rsidRPr="00563549" w:rsidRDefault="00C25A44" w:rsidP="00FD5AA0">
            <w:pPr>
              <w:spacing w:before="60" w:after="60" w:line="240" w:lineRule="auto"/>
              <w:rPr>
                <w:rFonts w:ascii="Tahoma" w:eastAsia="Calibri" w:hAnsi="Tahoma" w:cs="Tahoma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3F33DB8" w14:textId="22D3BCED" w:rsidR="00C25A44" w:rsidRPr="00563549" w:rsidRDefault="0044221A" w:rsidP="00FD5AA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  <w:r w:rsidRPr="00563549">
              <w:rPr>
                <w:rFonts w:ascii="Tahoma" w:eastAsia="Calibri" w:hAnsi="Tahoma" w:cs="Tahoma"/>
                <w:b/>
                <w:bCs/>
                <w:sz w:val="20"/>
                <w:szCs w:val="20"/>
              </w:rPr>
              <w:t>9</w:t>
            </w:r>
            <w:r w:rsidRPr="00563549">
              <w:rPr>
                <w:rFonts w:ascii="Tahoma" w:eastAsia="Calibri" w:hAnsi="Tahoma" w:cs="Tahoma"/>
                <w:b/>
                <w:bCs/>
                <w:sz w:val="20"/>
                <w:szCs w:val="20"/>
                <w:vertAlign w:val="superscript"/>
              </w:rPr>
              <w:t>th</w:t>
            </w:r>
            <w:r w:rsidRPr="00563549">
              <w:rPr>
                <w:rFonts w:ascii="Tahoma" w:eastAsia="Calibri" w:hAnsi="Tahoma" w:cs="Tahoma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44221A" w:rsidRPr="00192321" w14:paraId="122F0B1C" w14:textId="77777777" w:rsidTr="007A3443">
        <w:trPr>
          <w:trHeight w:val="1240"/>
          <w:jc w:val="center"/>
        </w:trPr>
        <w:tc>
          <w:tcPr>
            <w:tcW w:w="3100" w:type="dxa"/>
            <w:vMerge/>
          </w:tcPr>
          <w:p w14:paraId="0316DD48" w14:textId="77777777" w:rsidR="0044221A" w:rsidRPr="00FF1177" w:rsidRDefault="0044221A" w:rsidP="0068116F">
            <w:pPr>
              <w:spacing w:before="120" w:after="120" w:line="240" w:lineRule="auto"/>
              <w:rPr>
                <w:rFonts w:ascii="Tahoma" w:eastAsia="Calibri" w:hAnsi="Tahoma" w:cs="Tahoma"/>
              </w:rPr>
            </w:pPr>
          </w:p>
        </w:tc>
        <w:tc>
          <w:tcPr>
            <w:tcW w:w="7695" w:type="dxa"/>
          </w:tcPr>
          <w:p w14:paraId="1F33BD0B" w14:textId="77777777" w:rsidR="0044221A" w:rsidRPr="00563549" w:rsidRDefault="0044221A" w:rsidP="00FD5AA0">
            <w:pPr>
              <w:spacing w:before="60" w:after="60" w:line="240" w:lineRule="auto"/>
              <w:rPr>
                <w:rFonts w:ascii="Tahoma" w:eastAsia="Calibri" w:hAnsi="Tahoma" w:cs="Tahoma"/>
                <w:sz w:val="18"/>
                <w:szCs w:val="18"/>
              </w:rPr>
            </w:pPr>
          </w:p>
        </w:tc>
        <w:tc>
          <w:tcPr>
            <w:tcW w:w="2520" w:type="dxa"/>
          </w:tcPr>
          <w:p w14:paraId="1EE81715" w14:textId="77777777" w:rsidR="0044221A" w:rsidRPr="00563549" w:rsidRDefault="0044221A" w:rsidP="00FD5AA0">
            <w:pPr>
              <w:spacing w:before="60" w:after="60" w:line="240" w:lineRule="auto"/>
              <w:rPr>
                <w:rFonts w:ascii="Tahoma" w:eastAsia="Calibri" w:hAnsi="Tahoma" w:cs="Tahoma"/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48CA4111" w14:textId="292445A5" w:rsidR="0044221A" w:rsidRPr="00563549" w:rsidRDefault="0044221A" w:rsidP="00FD5AA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  <w:r w:rsidRPr="00563549">
              <w:rPr>
                <w:rFonts w:ascii="Tahoma" w:eastAsia="Calibri" w:hAnsi="Tahoma" w:cs="Tahoma"/>
                <w:b/>
                <w:bCs/>
                <w:sz w:val="20"/>
                <w:szCs w:val="20"/>
              </w:rPr>
              <w:t>10</w:t>
            </w:r>
            <w:r w:rsidRPr="00563549">
              <w:rPr>
                <w:rFonts w:ascii="Tahoma" w:eastAsia="Calibri" w:hAnsi="Tahoma" w:cs="Tahoma"/>
                <w:b/>
                <w:bCs/>
                <w:sz w:val="20"/>
                <w:szCs w:val="20"/>
                <w:vertAlign w:val="superscript"/>
              </w:rPr>
              <w:t>th</w:t>
            </w:r>
            <w:r w:rsidRPr="00563549">
              <w:rPr>
                <w:rFonts w:ascii="Tahoma" w:eastAsia="Calibri" w:hAnsi="Tahoma" w:cs="Tahoma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25A44" w:rsidRPr="00192321" w14:paraId="036F0802" w14:textId="77777777" w:rsidTr="007A3443">
        <w:trPr>
          <w:trHeight w:val="1240"/>
          <w:jc w:val="center"/>
        </w:trPr>
        <w:tc>
          <w:tcPr>
            <w:tcW w:w="3100" w:type="dxa"/>
            <w:vMerge/>
          </w:tcPr>
          <w:p w14:paraId="0E90D652" w14:textId="70F71155" w:rsidR="00C25A44" w:rsidRPr="00FF1177" w:rsidRDefault="00C25A44" w:rsidP="0068116F">
            <w:pPr>
              <w:spacing w:before="120" w:after="120" w:line="240" w:lineRule="auto"/>
              <w:rPr>
                <w:rFonts w:ascii="Tahoma" w:eastAsia="Calibri" w:hAnsi="Tahoma" w:cs="Tahoma"/>
              </w:rPr>
            </w:pPr>
          </w:p>
        </w:tc>
        <w:tc>
          <w:tcPr>
            <w:tcW w:w="7695" w:type="dxa"/>
          </w:tcPr>
          <w:p w14:paraId="657AC2AE" w14:textId="5977F081" w:rsidR="00C25A44" w:rsidRPr="00563549" w:rsidRDefault="00C25A44" w:rsidP="00FD5AA0">
            <w:pPr>
              <w:spacing w:before="60" w:after="60" w:line="240" w:lineRule="auto"/>
              <w:rPr>
                <w:rFonts w:ascii="Tahoma" w:eastAsia="Calibri" w:hAnsi="Tahoma" w:cs="Tahoma"/>
                <w:sz w:val="18"/>
                <w:szCs w:val="18"/>
              </w:rPr>
            </w:pPr>
          </w:p>
        </w:tc>
        <w:tc>
          <w:tcPr>
            <w:tcW w:w="2520" w:type="dxa"/>
          </w:tcPr>
          <w:p w14:paraId="318B8493" w14:textId="77777777" w:rsidR="00C25A44" w:rsidRPr="00563549" w:rsidRDefault="00C25A44" w:rsidP="00FD5AA0">
            <w:pPr>
              <w:spacing w:before="60" w:after="60" w:line="240" w:lineRule="auto"/>
              <w:rPr>
                <w:rFonts w:ascii="Tahoma" w:eastAsia="Calibri" w:hAnsi="Tahoma" w:cs="Tahoma"/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5069BC70" w14:textId="760DC99B" w:rsidR="00C25A44" w:rsidRPr="00563549" w:rsidRDefault="008B4B81" w:rsidP="00FD5AA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  <w:r w:rsidRPr="00563549">
              <w:rPr>
                <w:rFonts w:ascii="Tahoma" w:eastAsia="Calibri" w:hAnsi="Tahoma" w:cs="Tahoma"/>
                <w:b/>
                <w:bCs/>
                <w:sz w:val="20"/>
                <w:szCs w:val="20"/>
              </w:rPr>
              <w:t>11</w:t>
            </w:r>
            <w:r w:rsidRPr="00563549">
              <w:rPr>
                <w:rFonts w:ascii="Tahoma" w:eastAsia="Calibri" w:hAnsi="Tahoma" w:cs="Tahoma"/>
                <w:b/>
                <w:bCs/>
                <w:sz w:val="20"/>
                <w:szCs w:val="20"/>
                <w:vertAlign w:val="superscript"/>
              </w:rPr>
              <w:t>th</w:t>
            </w:r>
          </w:p>
        </w:tc>
      </w:tr>
      <w:tr w:rsidR="00C25A44" w:rsidRPr="00192321" w14:paraId="10CCC82E" w14:textId="77777777" w:rsidTr="007A3443">
        <w:trPr>
          <w:trHeight w:val="1240"/>
          <w:jc w:val="center"/>
        </w:trPr>
        <w:tc>
          <w:tcPr>
            <w:tcW w:w="3100" w:type="dxa"/>
            <w:vMerge/>
          </w:tcPr>
          <w:p w14:paraId="5592D6BE" w14:textId="5160E296" w:rsidR="00C25A44" w:rsidRPr="00FF1177" w:rsidRDefault="00C25A44" w:rsidP="0068116F">
            <w:pPr>
              <w:spacing w:before="120" w:after="120" w:line="240" w:lineRule="auto"/>
              <w:rPr>
                <w:rFonts w:ascii="Tahoma" w:eastAsia="Calibri" w:hAnsi="Tahoma" w:cs="Tahoma"/>
              </w:rPr>
            </w:pPr>
          </w:p>
        </w:tc>
        <w:tc>
          <w:tcPr>
            <w:tcW w:w="7695" w:type="dxa"/>
          </w:tcPr>
          <w:p w14:paraId="7D4522B1" w14:textId="69526EBC" w:rsidR="00C25A44" w:rsidRPr="00563549" w:rsidRDefault="00C25A44" w:rsidP="00FD5AA0">
            <w:pPr>
              <w:spacing w:before="60" w:after="60" w:line="240" w:lineRule="auto"/>
              <w:rPr>
                <w:rFonts w:ascii="Tahoma" w:eastAsia="Calibri" w:hAnsi="Tahoma" w:cs="Tahoma"/>
                <w:sz w:val="18"/>
                <w:szCs w:val="18"/>
              </w:rPr>
            </w:pPr>
          </w:p>
        </w:tc>
        <w:tc>
          <w:tcPr>
            <w:tcW w:w="2520" w:type="dxa"/>
          </w:tcPr>
          <w:p w14:paraId="6050E12D" w14:textId="77777777" w:rsidR="00C25A44" w:rsidRPr="00563549" w:rsidRDefault="00C25A44" w:rsidP="00FD5AA0">
            <w:pPr>
              <w:spacing w:before="60" w:after="60" w:line="240" w:lineRule="auto"/>
              <w:rPr>
                <w:rFonts w:ascii="Tahoma" w:eastAsia="Calibri" w:hAnsi="Tahoma" w:cs="Tahoma"/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19DB6560" w14:textId="09FC3B9E" w:rsidR="00C25A44" w:rsidRPr="00563549" w:rsidRDefault="008B4B81" w:rsidP="00FD5AA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  <w:r w:rsidRPr="00563549">
              <w:rPr>
                <w:rFonts w:ascii="Tahoma" w:eastAsia="Calibri" w:hAnsi="Tahoma" w:cs="Tahoma"/>
                <w:b/>
                <w:bCs/>
                <w:sz w:val="20"/>
                <w:szCs w:val="20"/>
              </w:rPr>
              <w:t>12</w:t>
            </w:r>
            <w:r w:rsidRPr="00563549">
              <w:rPr>
                <w:rFonts w:ascii="Tahoma" w:eastAsia="Calibri" w:hAnsi="Tahoma" w:cs="Tahoma"/>
                <w:b/>
                <w:bCs/>
                <w:sz w:val="20"/>
                <w:szCs w:val="20"/>
                <w:vertAlign w:val="superscript"/>
              </w:rPr>
              <w:t>th</w:t>
            </w:r>
          </w:p>
        </w:tc>
      </w:tr>
      <w:tr w:rsidR="006C0A2E" w:rsidRPr="00F07DB0" w14:paraId="605C1F78" w14:textId="77777777" w:rsidTr="007A3443">
        <w:trPr>
          <w:trHeight w:val="989"/>
          <w:jc w:val="center"/>
        </w:trPr>
        <w:tc>
          <w:tcPr>
            <w:tcW w:w="3100" w:type="dxa"/>
            <w:vAlign w:val="center"/>
          </w:tcPr>
          <w:p w14:paraId="0318D255" w14:textId="77777777" w:rsidR="006C0A2E" w:rsidRPr="00FD5AA0" w:rsidRDefault="006C0A2E" w:rsidP="008C25CB">
            <w:pPr>
              <w:spacing w:before="120" w:after="120" w:line="240" w:lineRule="auto"/>
              <w:rPr>
                <w:rFonts w:ascii="Tahoma" w:eastAsia="Calibri" w:hAnsi="Tahoma" w:cs="Tahoma"/>
                <w:sz w:val="18"/>
                <w:szCs w:val="18"/>
              </w:rPr>
            </w:pPr>
            <w:r w:rsidRPr="00FD5AA0">
              <w:rPr>
                <w:rFonts w:ascii="Tahoma" w:eastAsia="Calibri" w:hAnsi="Tahoma" w:cs="Tahoma"/>
                <w:sz w:val="18"/>
                <w:szCs w:val="18"/>
              </w:rPr>
              <w:t>Ongoing collaboration among teachers that fosters integration for students in all grade levels.</w:t>
            </w:r>
          </w:p>
        </w:tc>
        <w:tc>
          <w:tcPr>
            <w:tcW w:w="11115" w:type="dxa"/>
            <w:gridSpan w:val="3"/>
          </w:tcPr>
          <w:p w14:paraId="1AEBBA70" w14:textId="77777777" w:rsidR="006C0A2E" w:rsidRPr="00563549" w:rsidRDefault="006C0A2E" w:rsidP="008C25CB">
            <w:pPr>
              <w:spacing w:before="120" w:after="120" w:line="240" w:lineRule="auto"/>
              <w:rPr>
                <w:rFonts w:ascii="Tahoma" w:eastAsia="Calibri" w:hAnsi="Tahoma" w:cs="Tahoma"/>
                <w:sz w:val="20"/>
                <w:szCs w:val="20"/>
              </w:rPr>
            </w:pPr>
          </w:p>
        </w:tc>
      </w:tr>
      <w:tr w:rsidR="006C0A2E" w:rsidRPr="00F07DB0" w14:paraId="467206E9" w14:textId="77777777" w:rsidTr="007A3443">
        <w:trPr>
          <w:trHeight w:val="989"/>
          <w:jc w:val="center"/>
        </w:trPr>
        <w:tc>
          <w:tcPr>
            <w:tcW w:w="3100" w:type="dxa"/>
            <w:vAlign w:val="center"/>
          </w:tcPr>
          <w:p w14:paraId="62157DB5" w14:textId="77777777" w:rsidR="006C0A2E" w:rsidRPr="00FD5AA0" w:rsidRDefault="006C0A2E" w:rsidP="008C25CB">
            <w:pPr>
              <w:spacing w:before="120" w:after="120" w:line="240" w:lineRule="auto"/>
              <w:rPr>
                <w:rFonts w:ascii="Tahoma" w:eastAsia="Calibri" w:hAnsi="Tahoma" w:cs="Tahoma"/>
                <w:sz w:val="18"/>
                <w:szCs w:val="18"/>
              </w:rPr>
            </w:pPr>
            <w:r w:rsidRPr="00FD5AA0">
              <w:rPr>
                <w:rFonts w:ascii="Tahoma" w:eastAsia="Calibri" w:hAnsi="Tahoma" w:cs="Tahoma"/>
                <w:sz w:val="18"/>
                <w:szCs w:val="18"/>
              </w:rPr>
              <w:t>Engaging industry professionals in completing authentic projects.</w:t>
            </w:r>
          </w:p>
        </w:tc>
        <w:tc>
          <w:tcPr>
            <w:tcW w:w="11115" w:type="dxa"/>
            <w:gridSpan w:val="3"/>
          </w:tcPr>
          <w:p w14:paraId="4B6A41FB" w14:textId="77777777" w:rsidR="006C0A2E" w:rsidRPr="00563549" w:rsidRDefault="006C0A2E" w:rsidP="008C25CB">
            <w:pPr>
              <w:spacing w:before="120" w:after="120" w:line="240" w:lineRule="auto"/>
              <w:rPr>
                <w:rFonts w:ascii="Tahoma" w:eastAsia="Calibri" w:hAnsi="Tahoma" w:cs="Tahoma"/>
                <w:sz w:val="20"/>
                <w:szCs w:val="20"/>
              </w:rPr>
            </w:pPr>
          </w:p>
        </w:tc>
      </w:tr>
      <w:tr w:rsidR="006C0A2E" w:rsidRPr="00F07DB0" w14:paraId="7FD929EE" w14:textId="77777777" w:rsidTr="007A3443">
        <w:trPr>
          <w:trHeight w:val="989"/>
          <w:jc w:val="center"/>
        </w:trPr>
        <w:tc>
          <w:tcPr>
            <w:tcW w:w="3100" w:type="dxa"/>
            <w:vAlign w:val="center"/>
          </w:tcPr>
          <w:p w14:paraId="1F7FF27C" w14:textId="77777777" w:rsidR="006C0A2E" w:rsidRPr="00FD5AA0" w:rsidRDefault="006C0A2E" w:rsidP="002C609A">
            <w:pPr>
              <w:spacing w:before="60" w:after="60" w:line="240" w:lineRule="auto"/>
              <w:rPr>
                <w:rFonts w:ascii="Tahoma" w:eastAsia="Calibri" w:hAnsi="Tahoma" w:cs="Tahoma"/>
                <w:sz w:val="18"/>
                <w:szCs w:val="18"/>
              </w:rPr>
            </w:pPr>
            <w:r w:rsidRPr="00FD5AA0">
              <w:rPr>
                <w:rFonts w:ascii="Tahoma" w:eastAsia="Calibri" w:hAnsi="Tahoma" w:cs="Tahoma"/>
                <w:sz w:val="18"/>
                <w:szCs w:val="18"/>
              </w:rPr>
              <w:t>Applying various technology apps to showcase original, relevant, and career/community-connected outcomes.</w:t>
            </w:r>
          </w:p>
        </w:tc>
        <w:tc>
          <w:tcPr>
            <w:tcW w:w="11115" w:type="dxa"/>
            <w:gridSpan w:val="3"/>
          </w:tcPr>
          <w:p w14:paraId="1551D806" w14:textId="77777777" w:rsidR="006C0A2E" w:rsidRPr="00563549" w:rsidRDefault="006C0A2E" w:rsidP="008C25CB">
            <w:pPr>
              <w:spacing w:before="120" w:after="120" w:line="240" w:lineRule="auto"/>
              <w:rPr>
                <w:rFonts w:ascii="Tahoma" w:eastAsia="Calibri" w:hAnsi="Tahoma" w:cs="Tahoma"/>
                <w:sz w:val="20"/>
                <w:szCs w:val="20"/>
              </w:rPr>
            </w:pPr>
          </w:p>
        </w:tc>
      </w:tr>
    </w:tbl>
    <w:p w14:paraId="7D3D8FA0" w14:textId="4DE2FF34" w:rsidR="00F07DB0" w:rsidRPr="00F07DB0" w:rsidRDefault="00F07DB0" w:rsidP="00563549">
      <w:pPr>
        <w:spacing w:after="160" w:line="259" w:lineRule="auto"/>
        <w:rPr>
          <w:rFonts w:ascii="Calibri" w:eastAsia="Calibri" w:hAnsi="Calibri" w:cs="Times New Roman"/>
          <w:color w:val="000000"/>
          <w:highlight w:val="yellow"/>
        </w:rPr>
      </w:pPr>
    </w:p>
    <w:sectPr w:rsidR="00F07DB0" w:rsidRPr="00F07DB0" w:rsidSect="004224EF">
      <w:headerReference w:type="default" r:id="rId8"/>
      <w:pgSz w:w="15840" w:h="12240" w:orient="landscape"/>
      <w:pgMar w:top="1440" w:right="810" w:bottom="288" w:left="81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D840A" w14:textId="77777777" w:rsidR="00894AFA" w:rsidRDefault="00894AFA" w:rsidP="002137BE">
      <w:pPr>
        <w:spacing w:after="0" w:line="240" w:lineRule="auto"/>
      </w:pPr>
      <w:r>
        <w:separator/>
      </w:r>
    </w:p>
  </w:endnote>
  <w:endnote w:type="continuationSeparator" w:id="0">
    <w:p w14:paraId="5F8A66F0" w14:textId="77777777" w:rsidR="00894AFA" w:rsidRDefault="00894AFA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C36CF" w14:textId="77777777" w:rsidR="00894AFA" w:rsidRDefault="00894AFA" w:rsidP="002137BE">
      <w:pPr>
        <w:spacing w:after="0" w:line="240" w:lineRule="auto"/>
      </w:pPr>
      <w:r>
        <w:separator/>
      </w:r>
    </w:p>
  </w:footnote>
  <w:footnote w:type="continuationSeparator" w:id="0">
    <w:p w14:paraId="587AF44C" w14:textId="77777777" w:rsidR="00894AFA" w:rsidRDefault="00894AFA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410"/>
      <w:gridCol w:w="2610"/>
      <w:gridCol w:w="4140"/>
    </w:tblGrid>
    <w:tr w:rsidR="003A7931" w:rsidRPr="00C67AAE" w14:paraId="0F711845" w14:textId="77777777" w:rsidTr="00620C80">
      <w:tc>
        <w:tcPr>
          <w:tcW w:w="1491" w:type="dxa"/>
          <w:tcBorders>
            <w:top w:val="nil"/>
            <w:bottom w:val="nil"/>
          </w:tcBorders>
          <w:vAlign w:val="bottom"/>
        </w:tcPr>
        <w:p w14:paraId="013C8513" w14:textId="77777777" w:rsidR="003A7931" w:rsidRPr="00C67AAE" w:rsidRDefault="003A7931" w:rsidP="003A7931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59264" behindDoc="0" locked="0" layoutInCell="1" allowOverlap="1" wp14:anchorId="00BCBBFD" wp14:editId="63849B7B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23" name="Picture 23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410" w:type="dxa"/>
          <w:vAlign w:val="bottom"/>
        </w:tcPr>
        <w:p w14:paraId="09C9CDB9" w14:textId="77777777" w:rsidR="003A7931" w:rsidRPr="00C67AAE" w:rsidRDefault="003A7931" w:rsidP="003A7931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1DE5DEF1" w14:textId="77777777" w:rsidR="003A7931" w:rsidRPr="00C67AAE" w:rsidRDefault="003A7931" w:rsidP="003A7931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16A69364" w14:textId="785FC099" w:rsidR="003A7931" w:rsidRPr="00C67AAE" w:rsidRDefault="003A7931" w:rsidP="003A7931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137B158D" w14:textId="0C6CB4FB" w:rsidR="000C65B7" w:rsidRPr="003A7931" w:rsidRDefault="003A7931" w:rsidP="003A793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FA9526F" wp14:editId="3D60B630">
              <wp:simplePos x="0" y="0"/>
              <wp:positionH relativeFrom="page">
                <wp:posOffset>10424</wp:posOffset>
              </wp:positionH>
              <wp:positionV relativeFrom="page">
                <wp:posOffset>11430</wp:posOffset>
              </wp:positionV>
              <wp:extent cx="10039350" cy="86591"/>
              <wp:effectExtent l="0" t="0" r="0" b="889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86591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44DD27B" id="Rectangle 3" o:spid="_x0000_s1026" style="position:absolute;margin-left:.8pt;margin-top:.9pt;width:790.5pt;height:6.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" fillcolor="#31af49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14899"/>
    <w:multiLevelType w:val="hybridMultilevel"/>
    <w:tmpl w:val="F30011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AD5488C"/>
    <w:multiLevelType w:val="hybridMultilevel"/>
    <w:tmpl w:val="6CBCF1E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36CB56D8"/>
    <w:multiLevelType w:val="hybridMultilevel"/>
    <w:tmpl w:val="A5FC3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629822765">
    <w:abstractNumId w:val="3"/>
  </w:num>
  <w:num w:numId="2" w16cid:durableId="717512310">
    <w:abstractNumId w:val="6"/>
  </w:num>
  <w:num w:numId="3" w16cid:durableId="45226339">
    <w:abstractNumId w:val="2"/>
  </w:num>
  <w:num w:numId="4" w16cid:durableId="1228761037">
    <w:abstractNumId w:val="1"/>
  </w:num>
  <w:num w:numId="5" w16cid:durableId="203491587">
    <w:abstractNumId w:val="5"/>
  </w:num>
  <w:num w:numId="6" w16cid:durableId="1126924194">
    <w:abstractNumId w:val="4"/>
  </w:num>
  <w:num w:numId="7" w16cid:durableId="3094802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yNDQzNTczNzW1NDFW0lEKTi0uzszPAykwNK4FAKHcOfMtAAAA"/>
  </w:docVars>
  <w:rsids>
    <w:rsidRoot w:val="001C512B"/>
    <w:rsid w:val="00016B81"/>
    <w:rsid w:val="00027453"/>
    <w:rsid w:val="00045AA6"/>
    <w:rsid w:val="00082FF9"/>
    <w:rsid w:val="000A4154"/>
    <w:rsid w:val="000A6456"/>
    <w:rsid w:val="000C65B7"/>
    <w:rsid w:val="000F27F2"/>
    <w:rsid w:val="000F7828"/>
    <w:rsid w:val="00132E57"/>
    <w:rsid w:val="001361DC"/>
    <w:rsid w:val="00146510"/>
    <w:rsid w:val="00166C23"/>
    <w:rsid w:val="0018042C"/>
    <w:rsid w:val="00180471"/>
    <w:rsid w:val="00192321"/>
    <w:rsid w:val="001A4C6A"/>
    <w:rsid w:val="001B125B"/>
    <w:rsid w:val="001B35D4"/>
    <w:rsid w:val="001C273C"/>
    <w:rsid w:val="001C512B"/>
    <w:rsid w:val="001E2F59"/>
    <w:rsid w:val="001F0A47"/>
    <w:rsid w:val="00205D54"/>
    <w:rsid w:val="00205DEF"/>
    <w:rsid w:val="002137BE"/>
    <w:rsid w:val="00251518"/>
    <w:rsid w:val="0025369E"/>
    <w:rsid w:val="00267EB9"/>
    <w:rsid w:val="002740FB"/>
    <w:rsid w:val="00275FBB"/>
    <w:rsid w:val="002923FA"/>
    <w:rsid w:val="002C609A"/>
    <w:rsid w:val="00314296"/>
    <w:rsid w:val="00342A81"/>
    <w:rsid w:val="00344A59"/>
    <w:rsid w:val="00347692"/>
    <w:rsid w:val="00350FFE"/>
    <w:rsid w:val="003542F7"/>
    <w:rsid w:val="003621F1"/>
    <w:rsid w:val="003A10F4"/>
    <w:rsid w:val="003A3595"/>
    <w:rsid w:val="003A7931"/>
    <w:rsid w:val="003D0E19"/>
    <w:rsid w:val="003F2291"/>
    <w:rsid w:val="004224EF"/>
    <w:rsid w:val="00423023"/>
    <w:rsid w:val="00437428"/>
    <w:rsid w:val="0044221A"/>
    <w:rsid w:val="00443045"/>
    <w:rsid w:val="00446404"/>
    <w:rsid w:val="00463962"/>
    <w:rsid w:val="00464D6F"/>
    <w:rsid w:val="00476FBB"/>
    <w:rsid w:val="004803F3"/>
    <w:rsid w:val="00497815"/>
    <w:rsid w:val="004C0D6F"/>
    <w:rsid w:val="004C1D24"/>
    <w:rsid w:val="004F1695"/>
    <w:rsid w:val="00552416"/>
    <w:rsid w:val="00562ADF"/>
    <w:rsid w:val="00563549"/>
    <w:rsid w:val="00577DDF"/>
    <w:rsid w:val="00585F68"/>
    <w:rsid w:val="00591651"/>
    <w:rsid w:val="00595268"/>
    <w:rsid w:val="005C500C"/>
    <w:rsid w:val="00607AC4"/>
    <w:rsid w:val="00663A22"/>
    <w:rsid w:val="00670CDD"/>
    <w:rsid w:val="00674A97"/>
    <w:rsid w:val="00684D68"/>
    <w:rsid w:val="00685136"/>
    <w:rsid w:val="00697913"/>
    <w:rsid w:val="006A4382"/>
    <w:rsid w:val="006C0A2E"/>
    <w:rsid w:val="006C378F"/>
    <w:rsid w:val="006D6EC7"/>
    <w:rsid w:val="006E0A35"/>
    <w:rsid w:val="006F472E"/>
    <w:rsid w:val="007441FD"/>
    <w:rsid w:val="00791F2F"/>
    <w:rsid w:val="00793222"/>
    <w:rsid w:val="007967C3"/>
    <w:rsid w:val="007A3443"/>
    <w:rsid w:val="007B6D74"/>
    <w:rsid w:val="007C3284"/>
    <w:rsid w:val="00800482"/>
    <w:rsid w:val="00821207"/>
    <w:rsid w:val="00823FB4"/>
    <w:rsid w:val="00824F5A"/>
    <w:rsid w:val="00840932"/>
    <w:rsid w:val="00840A96"/>
    <w:rsid w:val="00855400"/>
    <w:rsid w:val="008716B9"/>
    <w:rsid w:val="0087707B"/>
    <w:rsid w:val="00894AFA"/>
    <w:rsid w:val="008B4B81"/>
    <w:rsid w:val="008F3326"/>
    <w:rsid w:val="00903D61"/>
    <w:rsid w:val="0090782E"/>
    <w:rsid w:val="0092528D"/>
    <w:rsid w:val="0093289B"/>
    <w:rsid w:val="00954BFF"/>
    <w:rsid w:val="00972029"/>
    <w:rsid w:val="0097740C"/>
    <w:rsid w:val="009905E2"/>
    <w:rsid w:val="009945B8"/>
    <w:rsid w:val="009A343A"/>
    <w:rsid w:val="009A55DA"/>
    <w:rsid w:val="009B1786"/>
    <w:rsid w:val="009C412A"/>
    <w:rsid w:val="009E3F06"/>
    <w:rsid w:val="00A03EC6"/>
    <w:rsid w:val="00A11510"/>
    <w:rsid w:val="00A261DF"/>
    <w:rsid w:val="00A30B4E"/>
    <w:rsid w:val="00A602EC"/>
    <w:rsid w:val="00A62DAE"/>
    <w:rsid w:val="00A73EDA"/>
    <w:rsid w:val="00A87322"/>
    <w:rsid w:val="00AB3889"/>
    <w:rsid w:val="00AE1013"/>
    <w:rsid w:val="00AE66F2"/>
    <w:rsid w:val="00AE6E5D"/>
    <w:rsid w:val="00AF3F32"/>
    <w:rsid w:val="00B1728D"/>
    <w:rsid w:val="00B454D6"/>
    <w:rsid w:val="00B872F4"/>
    <w:rsid w:val="00BB06DE"/>
    <w:rsid w:val="00BC03EC"/>
    <w:rsid w:val="00C065C8"/>
    <w:rsid w:val="00C07393"/>
    <w:rsid w:val="00C07776"/>
    <w:rsid w:val="00C21BC8"/>
    <w:rsid w:val="00C25A44"/>
    <w:rsid w:val="00C30183"/>
    <w:rsid w:val="00C312CD"/>
    <w:rsid w:val="00C36B8A"/>
    <w:rsid w:val="00C72D8A"/>
    <w:rsid w:val="00C7502E"/>
    <w:rsid w:val="00C76FB7"/>
    <w:rsid w:val="00C8794C"/>
    <w:rsid w:val="00CE5206"/>
    <w:rsid w:val="00D466D3"/>
    <w:rsid w:val="00D4786E"/>
    <w:rsid w:val="00D50F3D"/>
    <w:rsid w:val="00D71EE8"/>
    <w:rsid w:val="00D745AA"/>
    <w:rsid w:val="00D85DEA"/>
    <w:rsid w:val="00D91631"/>
    <w:rsid w:val="00DA0AD4"/>
    <w:rsid w:val="00DB18A5"/>
    <w:rsid w:val="00DC4F91"/>
    <w:rsid w:val="00DC73AC"/>
    <w:rsid w:val="00DD224D"/>
    <w:rsid w:val="00E36663"/>
    <w:rsid w:val="00E458EA"/>
    <w:rsid w:val="00E96DD0"/>
    <w:rsid w:val="00EB4EBF"/>
    <w:rsid w:val="00ED1326"/>
    <w:rsid w:val="00ED7169"/>
    <w:rsid w:val="00EF1C7C"/>
    <w:rsid w:val="00F07DB0"/>
    <w:rsid w:val="00F17BAC"/>
    <w:rsid w:val="00F17C78"/>
    <w:rsid w:val="00F377FE"/>
    <w:rsid w:val="00F50902"/>
    <w:rsid w:val="00F50D93"/>
    <w:rsid w:val="00F53BBC"/>
    <w:rsid w:val="00F55BD4"/>
    <w:rsid w:val="00F5658F"/>
    <w:rsid w:val="00F72DA2"/>
    <w:rsid w:val="00F85E72"/>
    <w:rsid w:val="00F85EE4"/>
    <w:rsid w:val="00F87356"/>
    <w:rsid w:val="00FA3A8C"/>
    <w:rsid w:val="00FC4955"/>
    <w:rsid w:val="00FC68AF"/>
    <w:rsid w:val="00FD3561"/>
    <w:rsid w:val="00FD5AA0"/>
    <w:rsid w:val="00FF1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7CB88B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  <w:style w:type="paragraph" w:customStyle="1" w:styleId="Default">
    <w:name w:val="Default"/>
    <w:rsid w:val="000F27F2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F07D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602E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0C454-1BD9-4449-9DA0-3D3A2C1A5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157</Words>
  <Characters>900</Characters>
  <Application>Microsoft Office Word</Application>
  <DocSecurity>0</DocSecurity>
  <Lines>2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Jennifer Geisler</cp:lastModifiedBy>
  <cp:revision>10</cp:revision>
  <cp:lastPrinted>2019-06-25T13:38:00Z</cp:lastPrinted>
  <dcterms:created xsi:type="dcterms:W3CDTF">2022-06-06T16:58:00Z</dcterms:created>
  <dcterms:modified xsi:type="dcterms:W3CDTF">2022-06-15T21:47:00Z</dcterms:modified>
</cp:coreProperties>
</file>